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Hairdresser position at [Salon Name] in Canada Vancouver. With a passion for creativity, a dedication to excellence, and over [X years] of experience in the beauty industry, I am confident that my skills and enthusiasm align perfectly with your team’s vision. As someone deeply rooted in the vibrant culture of Canada Vancouver, I understand the unique demands of serving a diverse clientele while staying at the forefront of modern hair trends. This opportunity to contribute my expertise to your esteemed salon is both exciting and meaningful.</w:t>
      </w:r>
    </w:p>
    <w:bookmarkStart w:id="20" w:name="about-me"/>
    <w:p>
      <w:pPr>
        <w:pStyle w:val="Heading2"/>
      </w:pPr>
      <w:r>
        <w:t xml:space="preserve">About Me</w:t>
      </w:r>
    </w:p>
    <w:p>
      <w:pPr>
        <w:pStyle w:val="FirstParagraph"/>
      </w:pPr>
      <w:r>
        <w:t xml:space="preserve">As a licensed Hairdresser with [X years] of hands-on experience, I have honed my craft in a variety of settings, from bustling salons in downtown Vancouver to boutique studios that prioritize personalized service. My journey began in [City/Region], where I earned my certification in cosmetology and developed a strong foundation in hair cutting, coloring, and styling. Over the years, I have expanded my skills through continuous education, including advanced courses on sustainable haircare practices and innovative techniques tailored for Canadian climates. This commitment to growth ensures that I remain adaptable and equipped to meet the evolving needs of clients in Canada Vancouver.</w:t>
      </w:r>
    </w:p>
    <w:p>
      <w:pPr>
        <w:pStyle w:val="BodyText"/>
      </w:pPr>
      <w:r>
        <w:t xml:space="preserve">What sets me apart is my ability to blend technical precision with artistic flair. Whether it’s crafting a bold, avant-garde look or perfecting a classic, timeless style, I approach every client with the same level of care and attention. In Canada Vancouver, where diversity and individuality are celebrated, I have learned to tailor my services to reflect the unique personalities of my clients. From high school students seeking casual cuts to professionals looking for polished hairstyles that complement their busy lifestyles, I thrive in creating solutions that inspire confidence and self-expression.</w:t>
      </w:r>
    </w:p>
    <w:bookmarkEnd w:id="20"/>
    <w:bookmarkStart w:id="21" w:name="why-canada-vancouver"/>
    <w:p>
      <w:pPr>
        <w:pStyle w:val="Heading2"/>
      </w:pPr>
      <w:r>
        <w:t xml:space="preserve">Why Canada Vancouver?</w:t>
      </w:r>
    </w:p>
    <w:p>
      <w:pPr>
        <w:pStyle w:val="FirstParagraph"/>
      </w:pPr>
      <w:r>
        <w:t xml:space="preserve">Canada Vancouver is a city that thrives on creativity, innovation, and cultural richness. As a Hairdresser who has worked in this dynamic environment for [X years], I have developed an acute understanding of the local beauty landscape. The multicultural fabric of Vancouver means that my clientele spans a wide range of hair types, textures, and preferences—from natural Afro-textured hair to fine European strands, and everything in between. This diversity has sharpened my ability to communicate effectively and build trust with clients from all walks of life.</w:t>
      </w:r>
    </w:p>
    <w:p>
      <w:pPr>
        <w:pStyle w:val="BodyText"/>
      </w:pPr>
      <w:r>
        <w:t xml:space="preserve">Moreover, Vancouver’s emphasis on sustainability and wellness resonates deeply with my professional values. I actively incorporate eco-friendly products into my work and advocate for practices that minimize environmental impact. In a city where health-conscious consumers prioritize clean beauty, this aligns seamlessly with the needs of modern clients. I am also familiar with local regulations and safety standards for salons in Canada, ensuring that every service I provide meets the highest levels of professionalism and compliance.</w:t>
      </w:r>
    </w:p>
    <w:bookmarkEnd w:id="21"/>
    <w:bookmarkStart w:id="22" w:name="my-strengths-as-a-hairdresser"/>
    <w:p>
      <w:pPr>
        <w:pStyle w:val="Heading2"/>
      </w:pPr>
      <w:r>
        <w:t xml:space="preserve">My Strengths as a Hairdresser</w:t>
      </w:r>
    </w:p>
    <w:p>
      <w:pPr>
        <w:pStyle w:val="FirstParagraph"/>
      </w:pPr>
      <w:r>
        <w:t xml:space="preserve">One of my greatest strengths is my ability to listen. A successful Hairdresser is not just a technician but a collaborator. I take the time to understand each client’s goals, lifestyle, and preferences before recommending styles or treatments. This approach has earned me a loyal following in Canada Vancouver, where clients appreciate the personal touch and long-term relationships I build with them.</w:t>
      </w:r>
    </w:p>
    <w:p>
      <w:pPr>
        <w:pStyle w:val="BodyText"/>
      </w:pPr>
      <w:r>
        <w:t xml:space="preserve">Additionally, my technical expertise is complemented by a keen eye for detail. From precision cutting to seamless color blending, I ensure that every aspect of the service is executed with care. I stay updated on industry trends through workshops, trade shows, and online courses, allowing me to offer services that are both current and timeless. For example, I recently completed a certification in balayage techniques, which has become a popular request among Vancouver clients seeking low-maintenance yet stunning results.</w:t>
      </w:r>
    </w:p>
    <w:p>
      <w:pPr>
        <w:pStyle w:val="BodyText"/>
      </w:pPr>
      <w:r>
        <w:t xml:space="preserve">Furthermore, my strong interpersonal skills enable me to create a welcoming and relaxing atmosphere in the salon. In Canada Vancouver’s fast-paced environment, clients often seek an escape from stress, and I aim to provide that through friendly conversation, attentiveness, and a calm demeanor. Whether it’s a quick trim or a full transformation, I make sure every visit is enjoyable and tailored to their needs.</w:t>
      </w:r>
    </w:p>
    <w:bookmarkEnd w:id="22"/>
    <w:bookmarkStart w:id="23" w:name="why-salon-name"/>
    <w:p>
      <w:pPr>
        <w:pStyle w:val="Heading2"/>
      </w:pPr>
      <w:r>
        <w:t xml:space="preserve">Why [Salon Name]?</w:t>
      </w:r>
    </w:p>
    <w:p>
      <w:pPr>
        <w:pStyle w:val="FirstParagraph"/>
      </w:pPr>
      <w:r>
        <w:t xml:space="preserve">I am particularly drawn to [Salon Name] because of its reputation for excellence and innovation in the Vancouver haircare community. Your commitment to quality, client satisfaction, and a supportive work environment aligns perfectly with my professional values. I admire how your salon embraces diversity and fosters a culture of creativity, which I believe is essential for delivering exceptional service in a city as dynamic as Vancouver.</w:t>
      </w:r>
    </w:p>
    <w:p>
      <w:pPr>
        <w:pStyle w:val="BodyText"/>
      </w:pPr>
      <w:r>
        <w:t xml:space="preserve">Joining your team would allow me to contribute my skills while learning from experienced colleagues who share my passion for beauty. I am eager to collaborate on projects that push the boundaries of traditional hairstyling and explore new ways to enhance the client experience. Whether it’s hosting a community event, mentoring new stylists, or experimenting with sustainable practices, I am excited about the opportunity to grow alongside [Salon Name].</w:t>
      </w:r>
    </w:p>
    <w:bookmarkEnd w:id="23"/>
    <w:bookmarkStart w:id="24" w:name="conclusion"/>
    <w:p>
      <w:pPr>
        <w:pStyle w:val="Heading2"/>
      </w:pPr>
      <w:r>
        <w:t xml:space="preserve">Conclusion</w:t>
      </w:r>
    </w:p>
    <w:p>
      <w:pPr>
        <w:pStyle w:val="FirstParagraph"/>
      </w:pPr>
      <w:r>
        <w:t xml:space="preserve">In conclusion, I am enthusiastic about the possibility of bringing my expertise as a Hairdresser to [Salon Name] in Canada Vancouver. My combination of technical skill, client-centered approach, and deep connection to the local community makes me a strong candidate for this role. I would welcome the chance to discuss how my background and vision align with your salon’s goals.</w:t>
      </w:r>
    </w:p>
    <w:p>
      <w:pPr>
        <w:pStyle w:val="BodyText"/>
      </w:pPr>
      <w:r>
        <w:t xml:space="preserve">Thank you for considering my application. I look forward to the opportunity to contribute my talents and passion for hairstyling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Canada Vancouver</dc:title>
  <dc:creator/>
  <dc:language>en</dc:language>
  <cp:keywords/>
  <dcterms:created xsi:type="dcterms:W3CDTF">2026-07-23T22:56:44Z</dcterms:created>
  <dcterms:modified xsi:type="dcterms:W3CDTF">2026-07-23T22:56:44Z</dcterms:modified>
</cp:coreProperties>
</file>

<file path=docProps/custom.xml><?xml version="1.0" encoding="utf-8"?>
<Properties xmlns="http://schemas.openxmlformats.org/officeDocument/2006/custom-properties" xmlns:vt="http://schemas.openxmlformats.org/officeDocument/2006/docPropsVTypes"/>
</file>